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p>
    <w:p>
      <w:pPr>
        <w:pStyle w:val="Date"/>
      </w:pPr>
      <w:r>
        <w:t xml:space="preserve">วันพฤหัสบดีที่</w:t>
      </w:r>
      <w:r>
        <w:t xml:space="preserve"> </w:t>
      </w:r>
      <w:r>
        <w:t xml:space="preserve">1</w:t>
      </w:r>
      <w:r>
        <w:t xml:space="preserve"> </w:t>
      </w:r>
      <w:r>
        <w:t xml:space="preserve">ธันวาคม</w:t>
      </w:r>
      <w:r>
        <w:t xml:space="preserve"> </w:t>
      </w:r>
      <w:r>
        <w:t xml:space="preserve">2565</w:t>
      </w:r>
      <w:r>
        <w:t xml:space="preserve"> </w:t>
      </w:r>
      <w:r>
        <w:t xml:space="preserve">เวลา</w:t>
      </w:r>
      <w:r>
        <w:t xml:space="preserve"> </w:t>
      </w:r>
      <w:r>
        <w:t xml:space="preserve">07.5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ปรบมือ]</w:t>
      </w:r>
    </w:p>
    <w:p>
      <w:pPr>
        <w:pStyle w:val="BodyText"/>
      </w:pPr>
      <w:r>
        <w:t xml:space="preserve">[ภาษาต่างประเทศ]dccaasasxzcx</w:t>
      </w:r>
    </w:p>
    <w:p>
      <w:pPr>
        <w:pStyle w:val="BodyText"/>
      </w:pPr>
      <w:r>
        <w:t xml:space="preserve">[เสียงปรบมือ]xzaawwqwqrqw</w:t>
      </w:r>
    </w:p>
    <w:p>
      <w:pPr>
        <w:pStyle w:val="BodyText"/>
      </w:pPr>
      <w:r>
        <w:t xml:space="preserve">[ภาษาท้องถิ่น]</w:t>
      </w:r>
    </w:p>
    <w:p>
      <w:pPr>
        <w:pStyle w:val="BodyText"/>
      </w:pPr>
      <w:r>
        <w:t xml:space="preserve">[ภาษาท้องถิ่น]</w:t>
      </w:r>
    </w:p>
    <w:p>
      <w:pPr>
        <w:pStyle w:val="BodyText"/>
      </w:pPr>
      <w:r>
        <w:t xml:space="preserve">[ภาษาต่างประเทศ]</w:t>
      </w:r>
    </w:p>
    <w:p>
      <w:pPr>
        <w:pStyle w:val="BodyText"/>
      </w:pPr>
      <w:r>
        <w:t xml:space="preserve">[เสียงปรบมือ]</w:t>
      </w:r>
    </w:p>
    <w:p>
      <w:pPr>
        <w:pStyle w:val="BodyText"/>
      </w:pPr>
      <w:r>
        <w:t xml:space="preserve">[เสียงดนตรี]Institute of Electrical and Electronic EngineersInstitute of Electrical and Electronic Engineersวิศวกรไฟฟ้าและวิศวกรอิเล็กทรอนิกส์Authenticationวิศวกรไฟฟ้าและวิศวกรอิเล็กทรอนิกส์สถาบันวิศวกรรมไฟฟ้าและวิศวกรรมอิเล็กทรอนิกส์นานาชาติAuthenticationLLCAuthenticationสถาบันวิศวกรรมไฟฟ้าและวิศวกรรมอิเล็กทรอนิกส์นานาชาติLogical Link ControlAuthenticationLogical Link ControlEthernetLogical Link ControlIEEE 802.2Logical Link ControlData Link LayerIEEE 802.1สถาบันวิศวกรรมไฟฟ้าและวิศวกรรมอิเล็กทรอนิกส์นานาชาติวิศวกรไฟฟ้าและวิศวกรอิเล็กทรอนิกส์IEEE 802.1IEEE 802.1IEEE 802.2IEEE 802.2IEEE 802.2วิศวกรไฟฟ้าและวิศวกรอิเล็กทรอนิกส์IEEE 802.1Logical Link Controlสถาบันวิศวกรรมไฟฟ้าและวิศวกรรมอิเล็กทรอนิกส์นานาชาติLogical Link Controlมาตรฐาน IEEEมาตรฐาน IEEEIEEE 802.2Data Link LayerIEEE 802.2Data Link LayerLogical Link ControlIEEE 802.1IEEE 802.1IEEE 802.2IEEE 802.1IEEE 802.2สถาบันวิศวกรรมไฟฟ้าและวิศวกรรมอิเล็กทรอนิกส์นานาชาติAuthenticationLogical Link ControlLogical Link Controlมาตรฐาน IEEEInstitute of Electrical and Electronic EngineersInstitute of Electrical and Electronic Engineersสถาบันวิศวกรรมไฟฟ้าและวิศวกรรมอิเล็กทรอนิกส์นานาชาติIEEE 802.1Logical Link ControlIEEE 802.2IEEE 802.4IEEE 802.5Token BusLogical Link ControlLogical Link ControlIEEE 802.2Institute of Electrical and Electronic EngineersLogical Link ControlIEEE 802.2IEEE 802.3</w:t>
      </w:r>
    </w:p>
    <w:p>
      <w:pPr>
        <w:pStyle w:val="BodyText"/>
      </w:pPr>
      <w:r>
        <w:t xml:space="preserve">[ภาษาท้องถิ่น]IEEE 802.3Logical Link ControlLogical Link ControlIEEE 802.2Logical Link ControlLogical Link ControlIEEE 802.2Logical Link ControlLogical Link ControlLogical Link ControlIEEE 802.2Logical Link ControlLogical Link ControlLogical Link ControlLogical Link ControlIEEE 802.2IEEE 802.2IEEE 802.2Logical Link ControlLogical Link ControlIEEE 802.2IEEE 802.2Logical Link ControlIEEE 802.2IEEE 802.2Logical Link ControlIEEE 802.2Logical Link ControlLogical Link ControlIEEE 802.2IEEE 802.2Logical Link ControlData Link LayerIEEE 802.2Logical Link ControlLogical Link ControlIEEE 802.2Logical Link ControlIEEE 802.2Logical Link ControlIEEE 802.2Logical Link ControlIEEE 802.2Logical Link ControlIEEE 802.2Logical Link ControlLogical Link ControlIEEE 802.1IEEE 802.1Logical Link ControlLogical Link ControlLogical Link ControlLogical Link ControlIEEE 802.1goเนี่ยมาตรฐาน IEEEIEEE 802.1Logical Link ControlLogical Link ControlIEEE 802.2Logical Link ControlIEEE 802.2Logical Link ControlLogical Link ControlData Link Layerมาตรฐาน IEEEมาตรฐาน IEEEInstitute of Electrical and Electronic EngineersInstitute of Electrical and Electronic EngineersIEEE 802.1มาตรฐาน IEEEวิศวกรไฟฟ้าและวิศวกรอิเล็กทรอนิกส์Institute of Electrical and Electronic EngineersAuthenticationOSI Modelkncsalkkvaslvnvslkavvalvnvalslv;vasmv HelloAuthenticationineeeieee</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dc:title>
  <dc:creator/>
  <cp:keywords/>
  <dcterms:created xsi:type="dcterms:W3CDTF">2022-12-01T09:23:51Z</dcterms:created>
  <dcterms:modified xsi:type="dcterms:W3CDTF">2022-12-01T09: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ธันวาคม 2565 เวลา 07.56 น.</vt:lpwstr>
  </property>
  <property fmtid="{D5CDD505-2E9C-101B-9397-08002B2CF9AE}" pid="3" name="subtitle">
    <vt:lpwstr/>
  </property>
</Properties>
</file>